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Employer's Name]</w:t>
      </w:r>
      <w:r>
        <w:br/>
      </w:r>
      <w:r>
        <w:t xml:space="preserve">[Company/Organization Name]</w:t>
      </w:r>
      <w:r>
        <w:br/>
      </w:r>
      <w:r>
        <w:t xml:space="preserve">[Address]</w:t>
      </w:r>
      <w:r>
        <w:br/>
      </w:r>
      <w:r>
        <w:t xml:space="preserve">[City, State, ZIP Code]</w:t>
      </w:r>
    </w:p>
    <w:p>
      <w:pPr>
        <w:pStyle w:val="BodyText"/>
      </w:pPr>
      <w:r>
        <w:t xml:space="preserve">Dear Hiring Manager,</w:t>
      </w:r>
    </w:p>
    <w:p>
      <w:pPr>
        <w:pStyle w:val="BodyText"/>
      </w:pPr>
      <w:r>
        <w:t xml:space="preserve">I am writing to express my enthusiastic interest in the Mathematician position at your esteemed organization in New Zealand Wellington. As a dedicated and innovative mathematician with a passion for solving complex problems through analytical rigor and creative thinking, I am eager to contribute my expertise to an environment that values intellectual curiosity and mathematical excellence. New Zealand Wellington, renowned for its vibrant academic community, cutting-edge research institutions, and commitment to fostering innovation, aligns perfectly with my professional aspirations and personal goals as a mathematician.</w:t>
      </w:r>
    </w:p>
    <w:p>
      <w:pPr>
        <w:pStyle w:val="BodyText"/>
      </w:pPr>
      <w:r>
        <w:t xml:space="preserve">Throughout my career as a mathematician, I have pursued a deep understanding of theoretical and applied mathematics while cultivating the ability to translate abstract concepts into practical solutions. My academic journey began with a Bachelor’s degree in Mathematics from [University Name], where I developed a strong foundation in areas such as algebra, calculus, and mathematical modeling. This was followed by a Master’s and PhD in [Specialization, e.g., Applied Mathematics or Pure Mathematics] at [University Name], during which I conducted original research on [specific topic, e.g., "optimization algorithms for sustainable resource management" or "topological data analysis in computational biology"]. These experiences honed my ability to approach problems from multiple perspectives, collaborate with interdisciplinary teams, and communicate complex ideas effectively—skills that I believe are essential for success in Wellington’s dynamic mathematical landscape.</w:t>
      </w:r>
    </w:p>
    <w:p>
      <w:pPr>
        <w:pStyle w:val="BodyText"/>
      </w:pPr>
      <w:r>
        <w:t xml:space="preserve">As a mathematician, I have consistently sought opportunities to apply my knowledge to real-world challenges. For instance, during my tenure as a Research Fellow at [Institution Name], I collaborated with engineers and data scientists to develop predictive models for [specific application, e.g., "climate change mitigation strategies" or "financial risk assessment tools"]. This work not only deepened my technical skills but also reinforced the importance of mathematics in addressing global issues. In Wellington, where sustainability, technology, and innovation are central to the region’s identity, I am confident that my expertise in [specific areas] can contribute meaningfully to ongoing research initiatives and industry partnerships.</w:t>
      </w:r>
    </w:p>
    <w:p>
      <w:pPr>
        <w:pStyle w:val="BodyText"/>
      </w:pPr>
      <w:r>
        <w:t xml:space="preserve">New Zealand Wellington has long been a hub for mathematical innovation, home to prestigious institutions such as the University of Victoria and the Institute of Mathematics. The city’s unique blend of natural beauty, cultural diversity, and academic rigor creates an ideal environment for mathematicians to thrive. I am particularly drawn to Wellington’s commitment to fostering collaboration between academia and industry, which aligns with my goal of bridging theoretical mathematics with practical applications. Whether it is through advancing computational methods in environmental science or optimizing systems in the digital economy, I am excited about the opportunity to contribute to New Zealand’s growing reputation as a global leader in mathematical research and innovation.</w:t>
      </w:r>
    </w:p>
    <w:p>
      <w:pPr>
        <w:pStyle w:val="BodyText"/>
      </w:pPr>
      <w:r>
        <w:t xml:space="preserve">My work as a mathematician has always been driven by a desire to solve problems that matter. In [previous role or project], I led a team in designing algorithms that improved [specific outcome, e.g., "energy efficiency in urban planning" or "predictive analytics for healthcare outcomes"]. This experience taught me the value of perseverance, attention to detail, and the ability to adapt to evolving challenges—qualities that I believe are critical for success in any mathematical endeavor. I am also deeply committed to mentoring the next generation of mathematicians, a passion that resonates with Wellington’s emphasis on education and community engagement.</w:t>
      </w:r>
    </w:p>
    <w:p>
      <w:pPr>
        <w:pStyle w:val="BodyText"/>
      </w:pPr>
      <w:r>
        <w:t xml:space="preserve">What excites me most about the opportunity in New Zealand Wellington is the chance to be part of a community that values creativity, collaboration, and impact. The city’s unique position at the intersection of tradition and innovation offers an inspiring backdrop for mathematical exploration. I am particularly interested in how mathematics can address pressing issues such as climate resilience, technological advancement, and social equity—areas where Wellington’s forward-thinking approach is already making a difference. By joining your organization, I hope to contribute my skills in [specific areas] while learning from the diverse perspectives of colleagues and partners in this dynamic region.</w:t>
      </w:r>
    </w:p>
    <w:p>
      <w:pPr>
        <w:pStyle w:val="BodyText"/>
      </w:pPr>
      <w:r>
        <w:t xml:space="preserve">In conclusion, I am eager to bring my expertise as a mathematician to New Zealand Wellington and collaborate with an organization that shares my dedication to excellence and innovation. I am confident that my background, skills, and passion for mathematics make me a strong candidate for this role. Thank you for considering my application. I would welcome the opportunity to discuss how my experiences align with your goals and how I can contribute to the continued success of your team.</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5:29:57Z</dcterms:created>
  <dcterms:modified xsi:type="dcterms:W3CDTF">2026-07-24T05:29:57Z</dcterms:modified>
</cp:coreProperties>
</file>

<file path=docProps/custom.xml><?xml version="1.0" encoding="utf-8"?>
<Properties xmlns="http://schemas.openxmlformats.org/officeDocument/2006/custom-properties" xmlns:vt="http://schemas.openxmlformats.org/officeDocument/2006/docPropsVTypes"/>
</file>